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C1D812" w14:textId="77777777" w:rsidR="009508FA" w:rsidRDefault="009508FA" w:rsidP="009508FA">
      <w:pPr>
        <w:jc w:val="center"/>
        <w:rPr>
          <w:b/>
          <w:bCs/>
          <w:color w:val="4471C4"/>
          <w:sz w:val="56"/>
          <w:szCs w:val="56"/>
          <w:u w:val="single"/>
        </w:rPr>
      </w:pPr>
      <w:r>
        <w:rPr>
          <w:b/>
          <w:bCs/>
          <w:color w:val="4471C4"/>
          <w:sz w:val="56"/>
          <w:szCs w:val="56"/>
          <w:u w:val="single"/>
        </w:rPr>
        <w:t>Defect Report</w:t>
      </w:r>
    </w:p>
    <w:p w14:paraId="528AEC07" w14:textId="6DAB05FD" w:rsidR="009508FA" w:rsidRDefault="009508FA" w:rsidP="009508FA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efect Id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86</w:t>
      </w:r>
    </w:p>
    <w:p w14:paraId="368D98F1" w14:textId="3216433D" w:rsidR="009508FA" w:rsidRDefault="009508FA" w:rsidP="009508FA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atus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673113">
        <w:rPr>
          <w:rFonts w:ascii="Calibri" w:eastAsia="Calibri" w:hAnsi="Calibri" w:cs="Calibri"/>
          <w:b/>
          <w:bCs/>
          <w:sz w:val="32"/>
          <w:szCs w:val="32"/>
        </w:rPr>
        <w:t>Fixed</w:t>
      </w:r>
    </w:p>
    <w:p w14:paraId="71312B91" w14:textId="77777777" w:rsidR="009508FA" w:rsidRDefault="009508FA" w:rsidP="009508FA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Reported b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Zeyad </w:t>
      </w:r>
    </w:p>
    <w:p w14:paraId="06614799" w14:textId="77777777" w:rsidR="009508FA" w:rsidRDefault="009508FA" w:rsidP="009508FA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5D047E0A" w14:textId="77777777" w:rsidR="009508FA" w:rsidRDefault="009508FA" w:rsidP="009508FA">
      <w:pPr>
        <w:pStyle w:val="ListParagraph"/>
        <w:numPr>
          <w:ilvl w:val="0"/>
          <w:numId w:val="6"/>
        </w:numPr>
        <w:spacing w:line="252" w:lineRule="auto"/>
        <w:jc w:val="both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Date:</w:t>
      </w:r>
      <w:r>
        <w:rPr>
          <w:b/>
          <w:bCs/>
          <w:sz w:val="40"/>
          <w:szCs w:val="40"/>
        </w:rPr>
        <w:t xml:space="preserve"> </w:t>
      </w:r>
      <w:r>
        <w:tab/>
      </w:r>
      <w:r>
        <w:rPr>
          <w:rFonts w:ascii="Calibri" w:eastAsia="Calibri" w:hAnsi="Calibri" w:cs="Calibri"/>
          <w:b/>
          <w:bCs/>
          <w:sz w:val="32"/>
          <w:szCs w:val="32"/>
        </w:rPr>
        <w:t>15/5/2023</w:t>
      </w:r>
    </w:p>
    <w:p w14:paraId="10642E16" w14:textId="3B33E857" w:rsidR="009508FA" w:rsidRPr="004C202A" w:rsidRDefault="009508FA" w:rsidP="009508FA">
      <w:pPr>
        <w:pStyle w:val="ListParagraph"/>
        <w:numPr>
          <w:ilvl w:val="0"/>
          <w:numId w:val="11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 xml:space="preserve">Defect Description: </w:t>
      </w:r>
      <w:r>
        <w:rPr>
          <w:rFonts w:ascii="Calibri" w:eastAsia="Calibri" w:hAnsi="Calibri" w:cs="Calibri"/>
          <w:b/>
          <w:bCs/>
          <w:sz w:val="32"/>
          <w:szCs w:val="32"/>
        </w:rPr>
        <w:t>After entering the course code = “</w:t>
      </w:r>
      <w:r w:rsidRPr="009508FA">
        <w:rPr>
          <w:rFonts w:ascii="Calibri" w:eastAsia="Calibri" w:hAnsi="Calibri" w:cs="Calibri"/>
          <w:b/>
          <w:bCs/>
          <w:sz w:val="32"/>
          <w:szCs w:val="32"/>
        </w:rPr>
        <w:t>C@S123s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”, </w:t>
      </w:r>
      <w:r w:rsidRPr="004C202A">
        <w:rPr>
          <w:rFonts w:ascii="Calibri" w:eastAsia="Calibri" w:hAnsi="Calibri" w:cs="Calibri"/>
          <w:b/>
          <w:bCs/>
          <w:sz w:val="32"/>
          <w:szCs w:val="32"/>
        </w:rPr>
        <w:t xml:space="preserve">an </w:t>
      </w:r>
      <w:r w:rsidRPr="004C202A">
        <w:rPr>
          <w:b/>
          <w:bCs/>
          <w:sz w:val="32"/>
          <w:szCs w:val="32"/>
        </w:rPr>
        <w:t>InvalidCourseCodeException</w:t>
      </w:r>
      <w:r w:rsidRPr="004C202A"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course code was stored normally.</w:t>
      </w:r>
      <w:r w:rsidR="00D7159E">
        <w:rPr>
          <w:rFonts w:ascii="Calibri" w:eastAsia="Calibri" w:hAnsi="Calibri" w:cs="Calibri"/>
          <w:b/>
          <w:bCs/>
          <w:sz w:val="32"/>
          <w:szCs w:val="32"/>
        </w:rPr>
        <w:t xml:space="preserve"> T</w:t>
      </w:r>
      <w:r w:rsidRPr="004C202A">
        <w:rPr>
          <w:rFonts w:ascii="Calibri" w:eastAsia="Calibri" w:hAnsi="Calibri" w:cs="Calibri"/>
          <w:b/>
          <w:bCs/>
          <w:sz w:val="32"/>
          <w:szCs w:val="32"/>
        </w:rPr>
        <w:t>he course code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ust not contain </w:t>
      </w:r>
      <w:r w:rsidR="002E6CF0">
        <w:rPr>
          <w:rFonts w:ascii="Calibri" w:eastAsia="Calibri" w:hAnsi="Calibri" w:cs="Calibri"/>
          <w:b/>
          <w:bCs/>
          <w:sz w:val="32"/>
          <w:szCs w:val="32"/>
        </w:rPr>
        <w:t xml:space="preserve">a </w:t>
      </w:r>
      <w:r>
        <w:rPr>
          <w:rFonts w:ascii="Calibri" w:eastAsia="Calibri" w:hAnsi="Calibri" w:cs="Calibri"/>
          <w:b/>
          <w:bCs/>
          <w:sz w:val="32"/>
          <w:szCs w:val="32"/>
        </w:rPr>
        <w:t>special character or space.</w:t>
      </w:r>
    </w:p>
    <w:p w14:paraId="6E48BD68" w14:textId="77777777" w:rsidR="009508FA" w:rsidRDefault="009508FA" w:rsidP="009508FA">
      <w:pPr>
        <w:pStyle w:val="ListParagraph"/>
        <w:numPr>
          <w:ilvl w:val="0"/>
          <w:numId w:val="11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eps:</w:t>
      </w:r>
      <w:r>
        <w:rPr>
          <w:b/>
          <w:bCs/>
          <w:sz w:val="40"/>
          <w:szCs w:val="40"/>
        </w:rPr>
        <w:t xml:space="preserve"> </w:t>
      </w:r>
    </w:p>
    <w:p w14:paraId="7797408E" w14:textId="77777777" w:rsidR="009508FA" w:rsidRDefault="009508FA" w:rsidP="009508FA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00947882" w14:textId="51B83873" w:rsidR="009508FA" w:rsidRPr="00396C9B" w:rsidRDefault="009508FA" w:rsidP="009508FA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 code 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Course constructor </w:t>
      </w:r>
      <w:r>
        <w:rPr>
          <w:rFonts w:ascii="Calibri" w:eastAsia="Calibri" w:hAnsi="Calibri" w:cs="Calibri"/>
          <w:b/>
          <w:bCs/>
          <w:sz w:val="32"/>
          <w:szCs w:val="32"/>
        </w:rPr>
        <w:t>=“</w:t>
      </w:r>
      <w:r w:rsidRPr="009508FA">
        <w:rPr>
          <w:rFonts w:ascii="Calibri" w:eastAsia="Calibri" w:hAnsi="Calibri" w:cs="Calibri"/>
          <w:b/>
          <w:bCs/>
          <w:sz w:val="32"/>
          <w:szCs w:val="32"/>
        </w:rPr>
        <w:t>C@S123s</w:t>
      </w:r>
      <w:r>
        <w:rPr>
          <w:rFonts w:ascii="Calibri" w:eastAsia="Calibri" w:hAnsi="Calibri" w:cs="Calibri"/>
          <w:b/>
          <w:bCs/>
          <w:sz w:val="32"/>
          <w:szCs w:val="32"/>
        </w:rPr>
        <w:t>”</w:t>
      </w:r>
    </w:p>
    <w:p w14:paraId="5ADFBC83" w14:textId="77777777" w:rsidR="009508FA" w:rsidRDefault="009508FA" w:rsidP="009508FA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544FCAA7" w14:textId="77777777" w:rsidR="009508FA" w:rsidRDefault="009508FA" w:rsidP="009508FA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Seve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141E3E8A" w14:textId="171BCE7E" w:rsidR="009508FA" w:rsidRDefault="009508FA" w:rsidP="009508FA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Prio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6751EDC0" w14:textId="0B978655" w:rsidR="009508FA" w:rsidRDefault="009508FA" w:rsidP="009508FA">
      <w:pPr>
        <w:pStyle w:val="ListParagraph"/>
        <w:numPr>
          <w:ilvl w:val="0"/>
          <w:numId w:val="1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</w:p>
    <w:p w14:paraId="4D1AD2BD" w14:textId="63968EDE" w:rsidR="009508FA" w:rsidRDefault="009508FA" w:rsidP="009508FA">
      <w:pPr>
        <w:pStyle w:val="ListParagraph"/>
        <w:numPr>
          <w:ilvl w:val="0"/>
          <w:numId w:val="1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673113">
        <w:rPr>
          <w:rFonts w:ascii="Calibri" w:eastAsia="Calibri" w:hAnsi="Calibri" w:cs="Calibri"/>
          <w:b/>
          <w:bCs/>
          <w:sz w:val="32"/>
          <w:szCs w:val="32"/>
        </w:rPr>
        <w:t>Malek</w:t>
      </w:r>
    </w:p>
    <w:p w14:paraId="19137D65" w14:textId="7DD0E424" w:rsidR="009508FA" w:rsidRDefault="009508FA" w:rsidP="009508FA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 w:rsidRPr="009508FA">
        <w:rPr>
          <w:noProof/>
        </w:rPr>
        <w:drawing>
          <wp:anchor distT="0" distB="0" distL="114300" distR="114300" simplePos="0" relativeHeight="251658240" behindDoc="0" locked="0" layoutInCell="1" allowOverlap="1" wp14:anchorId="17D5BF4D" wp14:editId="265696BB">
            <wp:simplePos x="0" y="0"/>
            <wp:positionH relativeFrom="column">
              <wp:posOffset>-404</wp:posOffset>
            </wp:positionH>
            <wp:positionV relativeFrom="paragraph">
              <wp:posOffset>445250</wp:posOffset>
            </wp:positionV>
            <wp:extent cx="6516370" cy="2763520"/>
            <wp:effectExtent l="0" t="0" r="0" b="0"/>
            <wp:wrapSquare wrapText="bothSides"/>
            <wp:docPr id="7068891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88910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6370" cy="2763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40"/>
          <w:szCs w:val="40"/>
          <w:u w:val="single"/>
        </w:rPr>
        <w:t>Screenshot for the Defect:</w:t>
      </w:r>
      <w:r>
        <w:rPr>
          <w:noProof/>
        </w:rPr>
        <w:t xml:space="preserve"> </w:t>
      </w:r>
    </w:p>
    <w:p w14:paraId="1BBE5247" w14:textId="30FC912E" w:rsidR="009508FA" w:rsidRDefault="009508FA" w:rsidP="009508FA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6F672550" w14:textId="77777777" w:rsidR="009508FA" w:rsidRDefault="009508FA" w:rsidP="009508FA">
      <w:pPr>
        <w:rPr>
          <w:b/>
          <w:bCs/>
          <w:sz w:val="40"/>
          <w:szCs w:val="40"/>
          <w:u w:val="single"/>
        </w:rPr>
      </w:pPr>
    </w:p>
    <w:p w14:paraId="630F5EC1" w14:textId="2DA3DCD5" w:rsidR="009508FA" w:rsidRDefault="00224DCC" w:rsidP="009508FA">
      <w:pPr>
        <w:rPr>
          <w:b/>
          <w:bCs/>
          <w:sz w:val="40"/>
          <w:szCs w:val="40"/>
          <w:u w:val="single"/>
        </w:rPr>
      </w:pPr>
      <w:r w:rsidRPr="00224DCC">
        <w:rPr>
          <w:b/>
          <w:bCs/>
          <w:sz w:val="40"/>
          <w:szCs w:val="40"/>
          <w:u w:val="single"/>
        </w:rPr>
        <w:drawing>
          <wp:inline distT="0" distB="0" distL="0" distR="0" wp14:anchorId="025B9C51" wp14:editId="3EA545C4">
            <wp:extent cx="5943600" cy="2424430"/>
            <wp:effectExtent l="0" t="0" r="0" b="0"/>
            <wp:docPr id="17155136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551367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24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2F325" w14:textId="77777777" w:rsidR="009508FA" w:rsidRDefault="009508FA" w:rsidP="009508FA">
      <w:pPr>
        <w:rPr>
          <w:b/>
          <w:bCs/>
          <w:sz w:val="40"/>
          <w:szCs w:val="40"/>
          <w:u w:val="single"/>
        </w:rPr>
      </w:pPr>
    </w:p>
    <w:p w14:paraId="6F26B4E5" w14:textId="77777777" w:rsidR="009508FA" w:rsidRDefault="009508FA" w:rsidP="009508FA">
      <w:pPr>
        <w:rPr>
          <w:b/>
          <w:bCs/>
          <w:sz w:val="40"/>
          <w:szCs w:val="40"/>
          <w:u w:val="single"/>
        </w:rPr>
      </w:pPr>
    </w:p>
    <w:p w14:paraId="3AF6A8F5" w14:textId="77777777" w:rsidR="009508FA" w:rsidRDefault="009508FA" w:rsidP="009508FA">
      <w:pPr>
        <w:rPr>
          <w:b/>
          <w:bCs/>
          <w:sz w:val="40"/>
          <w:szCs w:val="40"/>
          <w:u w:val="single"/>
        </w:rPr>
      </w:pPr>
    </w:p>
    <w:p w14:paraId="23BC8AE9" w14:textId="77777777" w:rsidR="009508FA" w:rsidRDefault="009508FA" w:rsidP="009508FA">
      <w:pPr>
        <w:rPr>
          <w:b/>
          <w:bCs/>
          <w:sz w:val="36"/>
          <w:szCs w:val="36"/>
        </w:rPr>
      </w:pPr>
    </w:p>
    <w:p w14:paraId="1329C033" w14:textId="77777777" w:rsidR="009508FA" w:rsidRDefault="009508FA" w:rsidP="009508FA"/>
    <w:p w14:paraId="43BF16CE" w14:textId="77777777" w:rsidR="009508FA" w:rsidRDefault="009508FA" w:rsidP="009508FA"/>
    <w:p w14:paraId="14DAB21B" w14:textId="77777777" w:rsidR="009508FA" w:rsidRDefault="009508FA" w:rsidP="009508FA"/>
    <w:p w14:paraId="24EF8469" w14:textId="77777777" w:rsidR="009508FA" w:rsidRDefault="009508FA" w:rsidP="009508FA"/>
    <w:p w14:paraId="13B77861" w14:textId="77777777" w:rsidR="009508FA" w:rsidRDefault="009508FA" w:rsidP="009508FA"/>
    <w:p w14:paraId="0091D89D" w14:textId="77777777" w:rsidR="009508FA" w:rsidRDefault="009508FA" w:rsidP="009508FA"/>
    <w:p w14:paraId="762FBB6D" w14:textId="77777777" w:rsidR="009508FA" w:rsidRDefault="009508FA" w:rsidP="009508FA"/>
    <w:p w14:paraId="20362DE0" w14:textId="77777777" w:rsidR="009508FA" w:rsidRPr="00396C9B" w:rsidRDefault="009508FA" w:rsidP="009508FA"/>
    <w:p w14:paraId="598AB155" w14:textId="77777777" w:rsidR="009508FA" w:rsidRPr="004C202A" w:rsidRDefault="009508FA" w:rsidP="009508FA"/>
    <w:p w14:paraId="67032B1F" w14:textId="5C72723D" w:rsidR="65BA26AC" w:rsidRPr="009508FA" w:rsidRDefault="65BA26AC" w:rsidP="009508FA"/>
    <w:sectPr w:rsidR="65BA26AC" w:rsidRPr="009508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  <w:num w:numId="12" w16cid:durableId="17227076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rgUArDfE7C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24DCC"/>
    <w:rsid w:val="002E04C9"/>
    <w:rsid w:val="002E6CF0"/>
    <w:rsid w:val="00365271"/>
    <w:rsid w:val="00365A4A"/>
    <w:rsid w:val="004B1A9A"/>
    <w:rsid w:val="005B242C"/>
    <w:rsid w:val="0061235D"/>
    <w:rsid w:val="00673113"/>
    <w:rsid w:val="00841434"/>
    <w:rsid w:val="00856A27"/>
    <w:rsid w:val="00943309"/>
    <w:rsid w:val="009508FA"/>
    <w:rsid w:val="0096733F"/>
    <w:rsid w:val="00A601CC"/>
    <w:rsid w:val="00B01B01"/>
    <w:rsid w:val="00D7159E"/>
    <w:rsid w:val="00DE6723"/>
    <w:rsid w:val="00E05869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84</Words>
  <Characters>48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Malek abdelrhman hassan ali 1901104</cp:lastModifiedBy>
  <cp:revision>27</cp:revision>
  <dcterms:created xsi:type="dcterms:W3CDTF">2023-05-12T18:31:00Z</dcterms:created>
  <dcterms:modified xsi:type="dcterms:W3CDTF">2023-05-17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